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31B41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find difference between current time and given time</w:t>
      </w:r>
    </w:p>
    <w:p w14:paraId="7F696E3E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reate a Lap Timer</w:t>
      </w:r>
    </w:p>
    <w:p w14:paraId="0AB73471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Convert date string to timestamp in Python</w:t>
      </w:r>
    </w:p>
    <w:p w14:paraId="31638687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How to convert timestamp string to datetime object in Python?</w:t>
      </w:r>
    </w:p>
    <w:p w14:paraId="522CBAB7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Find number of times every day occurs in a Year</w:t>
      </w:r>
    </w:p>
    <w:p w14:paraId="1903D7DF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heck if String Contain Only Defined Characters using Regex</w:t>
      </w:r>
    </w:p>
    <w:p w14:paraId="437D543D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ount Uppercase, Lowercase, special character and numeric values using Regex</w:t>
      </w:r>
    </w:p>
    <w:p w14:paraId="3A1573EA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find the most occurring number in a string using Regex</w:t>
      </w:r>
    </w:p>
    <w:p w14:paraId="640CA3FC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Regex to extract maximum numeric value from a string</w:t>
      </w:r>
    </w:p>
    <w:p w14:paraId="7D6674AB" w14:textId="53FBDB6E" w:rsidR="0096584F" w:rsidRDefault="00215BE4" w:rsidP="00215BE4">
      <w:pPr>
        <w:pStyle w:val="ListParagraph"/>
        <w:numPr>
          <w:ilvl w:val="0"/>
          <w:numId w:val="1"/>
        </w:numPr>
      </w:pPr>
      <w:r>
        <w:t>Python Program to put spaces between words starting with capital letters using Regex</w:t>
      </w:r>
    </w:p>
    <w:sectPr w:rsidR="009658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EA2BE7" w14:textId="77777777" w:rsidR="003E4C81" w:rsidRDefault="003E4C81" w:rsidP="009D1BA3">
      <w:pPr>
        <w:spacing w:after="0" w:line="240" w:lineRule="auto"/>
      </w:pPr>
      <w:r>
        <w:separator/>
      </w:r>
    </w:p>
  </w:endnote>
  <w:endnote w:type="continuationSeparator" w:id="0">
    <w:p w14:paraId="03D77DC2" w14:textId="77777777" w:rsidR="003E4C81" w:rsidRDefault="003E4C81" w:rsidP="009D1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4E7BE" w14:textId="77777777" w:rsidR="009D1BA3" w:rsidRDefault="009D1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B8079" w14:textId="77777777" w:rsidR="009D1BA3" w:rsidRDefault="009D1B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4DF37" w14:textId="77777777" w:rsidR="009D1BA3" w:rsidRDefault="009D1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34CFDA" w14:textId="77777777" w:rsidR="003E4C81" w:rsidRDefault="003E4C81" w:rsidP="009D1BA3">
      <w:pPr>
        <w:spacing w:after="0" w:line="240" w:lineRule="auto"/>
      </w:pPr>
      <w:r>
        <w:separator/>
      </w:r>
    </w:p>
  </w:footnote>
  <w:footnote w:type="continuationSeparator" w:id="0">
    <w:p w14:paraId="48158BAE" w14:textId="77777777" w:rsidR="003E4C81" w:rsidRDefault="003E4C81" w:rsidP="009D1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6672D0" w14:textId="09789596" w:rsidR="009D1BA3" w:rsidRDefault="009D1BA3">
    <w:pPr>
      <w:pStyle w:val="Header"/>
    </w:pPr>
    <w:r>
      <w:rPr>
        <w:noProof/>
      </w:rPr>
      <w:pict w14:anchorId="720F51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5AD1C" w14:textId="50B9ED3D" w:rsidR="009D1BA3" w:rsidRDefault="009D1BA3">
    <w:pPr>
      <w:pStyle w:val="Header"/>
    </w:pPr>
    <w:r>
      <w:rPr>
        <w:noProof/>
      </w:rPr>
      <w:pict w14:anchorId="07CF1F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7D8CA" w14:textId="4FD3F74E" w:rsidR="009D1BA3" w:rsidRDefault="009D1BA3">
    <w:pPr>
      <w:pStyle w:val="Header"/>
    </w:pPr>
    <w:r>
      <w:rPr>
        <w:noProof/>
      </w:rPr>
      <w:pict w14:anchorId="11C339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3784E"/>
    <w:multiLevelType w:val="hybridMultilevel"/>
    <w:tmpl w:val="46EA04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wNDExNzM3tTBS0lEKTi0uzszPAykwrAUA4VBHiCwAAAA="/>
  </w:docVars>
  <w:rsids>
    <w:rsidRoot w:val="0096584F"/>
    <w:rsid w:val="00215BE4"/>
    <w:rsid w:val="003E4C81"/>
    <w:rsid w:val="006A1664"/>
    <w:rsid w:val="0096584F"/>
    <w:rsid w:val="009D1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2BD4ADD7-6C7A-463A-BA2A-F5CFAA4E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B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A3"/>
  </w:style>
  <w:style w:type="paragraph" w:styleId="Footer">
    <w:name w:val="footer"/>
    <w:basedOn w:val="Normal"/>
    <w:link w:val="Foot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7</Words>
  <Characters>554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5</cp:revision>
  <dcterms:created xsi:type="dcterms:W3CDTF">2021-03-26T05:59:00Z</dcterms:created>
  <dcterms:modified xsi:type="dcterms:W3CDTF">2021-03-26T06:02:00Z</dcterms:modified>
</cp:coreProperties>
</file>